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hyperlink r:id="rId10" w:history="1">
        <w:r w:rsidRPr="001330D2">
          <w:rPr>
            <w:rFonts w:eastAsia="Times New Roman" w:cs="Arial"/>
            <w:color w:val="000000" w:themeColor="text1"/>
            <w:sz w:val="20"/>
            <w:szCs w:val="20"/>
          </w:rPr>
          <w:t>http://dx.doi.org/10.1371/journal.pmed.1002036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2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1"/>
        <w:gridCol w:w="790"/>
        <w:gridCol w:w="4709"/>
        <w:gridCol w:w="4663"/>
        <w:gridCol w:w="1377"/>
      </w:tblGrid>
      <w:tr w:rsidR="00F6172E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F6172E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947CE52" w14:textId="54C36413" w:rsidR="005473B6" w:rsidRPr="00E90905" w:rsidRDefault="00D1724D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</w:t>
            </w:r>
            <w:r w:rsidR="00E90905" w:rsidRPr="00E90905">
              <w:rPr>
                <w:rFonts w:eastAsia="Times New Roman"/>
                <w:bCs/>
                <w:color w:val="000000"/>
                <w:lang w:val="en-US"/>
              </w:rPr>
              <w:t>#</w:t>
            </w:r>
            <w:r w:rsidR="002E2CB8" w:rsidRPr="00E90905">
              <w:rPr>
                <w:rFonts w:eastAsia="Times New Roman"/>
                <w:bCs/>
                <w:color w:val="000000"/>
              </w:rPr>
              <w:t>1</w:t>
            </w:r>
          </w:p>
          <w:p w14:paraId="7A96A518" w14:textId="6AEECB7E" w:rsidR="002E2CB8" w:rsidRPr="002E2CB8" w:rsidRDefault="002E2CB8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</w:p>
        </w:tc>
      </w:tr>
      <w:tr w:rsidR="00F6172E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F6172E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66E30278" w:rsidR="005473B6" w:rsidRPr="002E2CB8" w:rsidRDefault="00E90905" w:rsidP="002E2CB8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#</w:t>
            </w:r>
            <w:r w:rsidR="002E2CB8" w:rsidRPr="002E2CB8">
              <w:rPr>
                <w:color w:val="000000"/>
                <w:lang w:val="en-US"/>
              </w:rPr>
              <w:t>2 - 3</w:t>
            </w:r>
          </w:p>
        </w:tc>
      </w:tr>
      <w:tr w:rsidR="00F6172E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2DE2A011" w:rsidR="005473B6" w:rsidRPr="006754BE" w:rsidRDefault="00E90905" w:rsidP="002E2CB8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#</w:t>
            </w:r>
            <w:r w:rsidR="00215B57">
              <w:rPr>
                <w:color w:val="000000"/>
                <w:lang w:val="en-US"/>
              </w:rPr>
              <w:t>3</w:t>
            </w:r>
          </w:p>
        </w:tc>
      </w:tr>
      <w:tr w:rsidR="00F6172E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2E2CB8">
            <w:pPr>
              <w:spacing w:line="276" w:lineRule="auto"/>
              <w:jc w:val="center"/>
              <w:rPr>
                <w:color w:val="000000"/>
                <w:lang w:val="en-US"/>
              </w:rPr>
            </w:pPr>
          </w:p>
        </w:tc>
      </w:tr>
      <w:tr w:rsidR="00F6172E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6A238A49" w:rsidR="005473B6" w:rsidRPr="006754BE" w:rsidRDefault="00E90905" w:rsidP="002E2CB8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#</w:t>
            </w:r>
            <w:r w:rsidR="00215B57">
              <w:rPr>
                <w:color w:val="000000"/>
                <w:lang w:val="en-US"/>
              </w:rPr>
              <w:t>3</w:t>
            </w:r>
          </w:p>
        </w:tc>
      </w:tr>
      <w:tr w:rsidR="00F6172E" w:rsidRPr="004527F6" w14:paraId="0BBB04EC" w14:textId="5693EEA6" w:rsidTr="005473B6">
        <w:tc>
          <w:tcPr>
            <w:tcW w:w="0" w:type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</w:t>
            </w:r>
            <w:r w:rsidRPr="006754BE">
              <w:rPr>
                <w:color w:val="000000"/>
                <w:lang w:val="en-US"/>
              </w:rPr>
              <w:lastRenderedPageBreak/>
              <w:t>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707CF1C0" w:rsidR="005473B6" w:rsidRPr="00215B57" w:rsidRDefault="00E90905" w:rsidP="002E2CB8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lastRenderedPageBreak/>
              <w:t>#</w:t>
            </w:r>
            <w:r w:rsidR="00F34FE7">
              <w:rPr>
                <w:rFonts w:eastAsia="Times New Roman"/>
                <w:bCs/>
                <w:color w:val="000000"/>
                <w:lang w:val="en-US"/>
              </w:rPr>
              <w:t>4</w:t>
            </w:r>
            <w:r w:rsidR="00215B57" w:rsidRPr="00215B57">
              <w:rPr>
                <w:rFonts w:eastAsia="Times New Roman"/>
                <w:bCs/>
                <w:color w:val="000000"/>
                <w:lang w:val="en-US"/>
              </w:rPr>
              <w:t xml:space="preserve"> -</w:t>
            </w:r>
            <w:r w:rsidR="00215B57">
              <w:rPr>
                <w:rFonts w:eastAsia="Times New Roman"/>
                <w:bCs/>
                <w:color w:val="000000"/>
                <w:lang w:val="en-US"/>
              </w:rPr>
              <w:t>5</w:t>
            </w:r>
            <w:r w:rsidR="00215B57" w:rsidRPr="00215B57">
              <w:rPr>
                <w:rFonts w:eastAsia="Times New Roman"/>
                <w:bCs/>
                <w:color w:val="000000"/>
                <w:lang w:val="en-US"/>
              </w:rPr>
              <w:t xml:space="preserve"> </w:t>
            </w:r>
          </w:p>
        </w:tc>
      </w:tr>
      <w:tr w:rsidR="00F6172E" w:rsidRPr="004527F6" w14:paraId="2D1569AB" w14:textId="57274B9E" w:rsidTr="005473B6">
        <w:tc>
          <w:tcPr>
            <w:tcW w:w="0" w:type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04534DC9" w:rsidR="005473B6" w:rsidRPr="00215B57" w:rsidRDefault="00E90905" w:rsidP="002E2CB8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#</w:t>
            </w:r>
            <w:r w:rsidR="00215B57" w:rsidRPr="00215B57">
              <w:rPr>
                <w:bCs/>
                <w:color w:val="000000"/>
                <w:lang w:val="en-US"/>
              </w:rPr>
              <w:t xml:space="preserve">4-5 </w:t>
            </w:r>
          </w:p>
        </w:tc>
      </w:tr>
      <w:tr w:rsidR="00F6172E" w:rsidRPr="004527F6" w14:paraId="24FC4FA5" w14:textId="499238D7" w:rsidTr="005473B6">
        <w:tc>
          <w:tcPr>
            <w:tcW w:w="0" w:type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E013E67" w14:textId="0ADBD564" w:rsidR="00215B57" w:rsidRDefault="00E90905" w:rsidP="00215B5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>#</w:t>
            </w:r>
            <w:r w:rsidR="00215B57" w:rsidRPr="00215B57">
              <w:rPr>
                <w:bCs/>
                <w:color w:val="000000"/>
                <w:lang w:val="en-US"/>
              </w:rPr>
              <w:t>4-</w:t>
            </w:r>
            <w:r w:rsidR="003E4E83">
              <w:rPr>
                <w:bCs/>
                <w:color w:val="000000"/>
                <w:lang w:val="en-US"/>
              </w:rPr>
              <w:t>7</w:t>
            </w:r>
          </w:p>
          <w:p w14:paraId="27625591" w14:textId="77777777" w:rsidR="00215B57" w:rsidRDefault="00215B57" w:rsidP="00215B5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061477DB" w14:textId="77777777" w:rsidR="00215B57" w:rsidRDefault="00215B57" w:rsidP="00215B5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68C8F058" w14:textId="65C3A2B7" w:rsidR="00215B57" w:rsidRDefault="003D3994" w:rsidP="00215B5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>#</w:t>
            </w:r>
            <w:r w:rsidR="00215B57">
              <w:rPr>
                <w:bCs/>
                <w:color w:val="000000"/>
                <w:lang w:val="en-US"/>
              </w:rPr>
              <w:t>6 – 9</w:t>
            </w:r>
          </w:p>
          <w:p w14:paraId="099B647A" w14:textId="6F6048D4" w:rsidR="00215B57" w:rsidRPr="00215B57" w:rsidRDefault="00215B57" w:rsidP="00215B5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</w:tc>
      </w:tr>
      <w:tr w:rsidR="00F6172E" w:rsidRPr="004527F6" w14:paraId="13AB32A2" w14:textId="296A6407" w:rsidTr="005473B6">
        <w:tc>
          <w:tcPr>
            <w:tcW w:w="0" w:type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67A6E52" w14:textId="1D462DCF" w:rsidR="00215B57" w:rsidRDefault="003D3994" w:rsidP="00215B5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>#</w:t>
            </w:r>
            <w:r w:rsidR="003E4E83">
              <w:rPr>
                <w:bCs/>
                <w:color w:val="000000"/>
                <w:lang w:val="en-US"/>
              </w:rPr>
              <w:t>5</w:t>
            </w:r>
            <w:r w:rsidR="00215B57">
              <w:rPr>
                <w:bCs/>
                <w:color w:val="000000"/>
                <w:lang w:val="en-US"/>
              </w:rPr>
              <w:t xml:space="preserve"> – 9</w:t>
            </w:r>
          </w:p>
          <w:p w14:paraId="718C33DC" w14:textId="7C2FFAF8" w:rsidR="005473B6" w:rsidRPr="006754BE" w:rsidRDefault="005473B6" w:rsidP="002E2CB8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F6172E" w:rsidRPr="004527F6" w14:paraId="389FD0CD" w14:textId="2AAE7E87" w:rsidTr="005473B6">
        <w:tc>
          <w:tcPr>
            <w:tcW w:w="0" w:type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2B909C29" w:rsidR="005473B6" w:rsidRPr="003E4E83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</w:t>
            </w:r>
            <w:r w:rsidR="003D3994">
              <w:rPr>
                <w:b/>
                <w:color w:val="000000"/>
                <w:lang w:val="en-US"/>
              </w:rPr>
              <w:t>#</w:t>
            </w:r>
            <w:r w:rsidR="003E4E83" w:rsidRPr="003E4E83">
              <w:rPr>
                <w:bCs/>
                <w:color w:val="000000"/>
                <w:lang w:val="en-US"/>
              </w:rPr>
              <w:t>6-7</w:t>
            </w:r>
            <w:r w:rsidRPr="003E4E83">
              <w:rPr>
                <w:bCs/>
                <w:color w:val="000000"/>
                <w:lang w:val="en-US"/>
              </w:rPr>
              <w:t xml:space="preserve">    </w:t>
            </w:r>
          </w:p>
        </w:tc>
      </w:tr>
      <w:tr w:rsidR="00F6172E" w:rsidRPr="004527F6" w14:paraId="19199948" w14:textId="33608DBF" w:rsidTr="005473B6">
        <w:trPr>
          <w:trHeight w:val="285"/>
        </w:trPr>
        <w:tc>
          <w:tcPr>
            <w:tcW w:w="0" w:type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333FA458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</w:t>
            </w:r>
            <w:r w:rsidR="003D3994">
              <w:rPr>
                <w:color w:val="000000"/>
                <w:sz w:val="22"/>
                <w:szCs w:val="22"/>
                <w:lang w:val="en-US"/>
              </w:rPr>
              <w:t>#</w:t>
            </w:r>
            <w:r w:rsidR="00215B57">
              <w:rPr>
                <w:color w:val="000000"/>
                <w:sz w:val="22"/>
                <w:szCs w:val="22"/>
                <w:lang w:val="en-US"/>
              </w:rPr>
              <w:t>4-5</w:t>
            </w:r>
          </w:p>
        </w:tc>
      </w:tr>
      <w:tr w:rsidR="00F6172E" w:rsidRPr="004527F6" w14:paraId="69EFD4AB" w14:textId="7035A413" w:rsidTr="005473B6">
        <w:tc>
          <w:tcPr>
            <w:tcW w:w="0" w:type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nonconsumers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430F0BAC" w:rsidR="005473B6" w:rsidRPr="003E4E83" w:rsidRDefault="007D2D6C" w:rsidP="00F150BA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3D3994">
              <w:rPr>
                <w:b/>
                <w:color w:val="000000"/>
                <w:lang w:val="en-US"/>
              </w:rPr>
              <w:t>#</w:t>
            </w:r>
            <w:r w:rsidR="00F150BA">
              <w:rPr>
                <w:b/>
                <w:color w:val="000000"/>
                <w:lang w:val="en-US"/>
              </w:rPr>
              <w:t xml:space="preserve"> </w:t>
            </w:r>
            <w:r w:rsidR="003E4E83" w:rsidRPr="003E4E83">
              <w:rPr>
                <w:bCs/>
                <w:color w:val="000000"/>
                <w:lang w:val="en-US"/>
              </w:rPr>
              <w:t>7</w:t>
            </w:r>
            <w:r w:rsidRPr="003E4E83">
              <w:rPr>
                <w:bCs/>
                <w:color w:val="000000"/>
                <w:lang w:val="en-US"/>
              </w:rPr>
              <w:t xml:space="preserve">     </w:t>
            </w:r>
          </w:p>
        </w:tc>
      </w:tr>
      <w:tr w:rsidR="00F6172E" w:rsidRPr="004527F6" w14:paraId="656DD624" w14:textId="57F8B0A0" w:rsidTr="005473B6">
        <w:tc>
          <w:tcPr>
            <w:tcW w:w="0" w:type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.e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702358B8" w:rsidR="005473B6" w:rsidRPr="003E4E83" w:rsidRDefault="00F150BA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lastRenderedPageBreak/>
              <w:t xml:space="preserve">      </w:t>
            </w:r>
            <w:r w:rsidR="003D3994">
              <w:rPr>
                <w:rFonts w:eastAsia="Times New Roman"/>
                <w:bCs/>
                <w:color w:val="000000"/>
                <w:lang w:val="en-US"/>
              </w:rPr>
              <w:t>#</w:t>
            </w:r>
            <w:r w:rsidR="003E4E83" w:rsidRPr="003E4E83">
              <w:rPr>
                <w:rFonts w:eastAsia="Times New Roman"/>
                <w:bCs/>
                <w:color w:val="000000"/>
                <w:lang w:val="en-US"/>
              </w:rPr>
              <w:t>9-10</w:t>
            </w:r>
            <w:r w:rsidR="007D2D6C" w:rsidRPr="003E4E83">
              <w:rPr>
                <w:rFonts w:eastAsia="Times New Roman"/>
                <w:bCs/>
                <w:color w:val="000000"/>
                <w:lang w:val="en-US"/>
              </w:rPr>
              <w:t xml:space="preserve">      </w:t>
            </w:r>
          </w:p>
        </w:tc>
      </w:tr>
      <w:tr w:rsidR="00F6172E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F6172E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2302DE" w14:textId="5D1B01DD" w:rsidR="00F150BA" w:rsidRDefault="003D3994" w:rsidP="00F150BA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#</w:t>
            </w:r>
            <w:r w:rsidR="00F150BA" w:rsidRPr="00F150BA">
              <w:rPr>
                <w:bCs/>
                <w:color w:val="000000"/>
              </w:rPr>
              <w:t>11</w:t>
            </w:r>
          </w:p>
          <w:p w14:paraId="1D96B08B" w14:textId="450CF515" w:rsidR="00F150BA" w:rsidRPr="00F150BA" w:rsidRDefault="00F150BA" w:rsidP="00F150BA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F150BA">
              <w:rPr>
                <w:bCs/>
                <w:color w:val="000000"/>
              </w:rPr>
              <w:t>(Figure 1</w:t>
            </w:r>
            <w:r>
              <w:rPr>
                <w:bCs/>
                <w:color w:val="000000"/>
              </w:rPr>
              <w:t>)</w:t>
            </w:r>
          </w:p>
        </w:tc>
      </w:tr>
      <w:tr w:rsidR="00F6172E" w:rsidRPr="004527F6" w14:paraId="102B23F4" w14:textId="38FF80AA" w:rsidTr="005473B6">
        <w:tc>
          <w:tcPr>
            <w:tcW w:w="0" w:type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6754BE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</w:t>
            </w:r>
            <w:r w:rsidRPr="006754BE">
              <w:rPr>
                <w:color w:val="000000"/>
                <w:lang w:val="en-US"/>
              </w:rPr>
              <w:lastRenderedPageBreak/>
              <w:t>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85376C6" w14:textId="4D8B5AC1" w:rsidR="00F6172E" w:rsidRDefault="00F150BA" w:rsidP="00F6172E">
            <w:pPr>
              <w:tabs>
                <w:tab w:val="left" w:pos="142"/>
              </w:tabs>
              <w:spacing w:after="0" w:line="276" w:lineRule="auto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 xml:space="preserve">      </w:t>
            </w:r>
            <w:r w:rsidR="00F6172E">
              <w:rPr>
                <w:bCs/>
                <w:color w:val="000000"/>
                <w:lang w:val="en-US"/>
              </w:rPr>
              <w:t>a</w:t>
            </w:r>
            <w:r>
              <w:rPr>
                <w:bCs/>
                <w:color w:val="000000"/>
                <w:lang w:val="en-US"/>
              </w:rPr>
              <w:t xml:space="preserve"> </w:t>
            </w:r>
            <w:r w:rsidR="00F6172E">
              <w:rPr>
                <w:bCs/>
                <w:color w:val="000000"/>
                <w:lang w:val="en-US"/>
              </w:rPr>
              <w:t>#</w:t>
            </w:r>
            <w:r>
              <w:rPr>
                <w:bCs/>
                <w:color w:val="000000"/>
                <w:lang w:val="en-US"/>
              </w:rPr>
              <w:t>11</w:t>
            </w:r>
          </w:p>
          <w:p w14:paraId="6B95ADF6" w14:textId="13F0CF75" w:rsidR="00F150BA" w:rsidRPr="00F150BA" w:rsidRDefault="00F150BA" w:rsidP="00F6172E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F150BA">
              <w:rPr>
                <w:bCs/>
                <w:color w:val="000000"/>
                <w:lang w:val="en-US"/>
              </w:rPr>
              <w:t>(Table 1)</w:t>
            </w:r>
          </w:p>
          <w:p w14:paraId="15D3C4B0" w14:textId="77777777" w:rsidR="005473B6" w:rsidRDefault="005473B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7CC037AD" w14:textId="77777777" w:rsidR="00F6172E" w:rsidRDefault="00F6172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5CF67A11" w14:textId="33B57A19" w:rsidR="00F6172E" w:rsidRPr="00F150BA" w:rsidRDefault="00F6172E" w:rsidP="00F6172E">
            <w:pPr>
              <w:tabs>
                <w:tab w:val="left" w:pos="142"/>
              </w:tabs>
              <w:spacing w:after="0" w:line="276" w:lineRule="auto"/>
              <w:rPr>
                <w:bCs/>
                <w:color w:val="000000"/>
                <w:lang w:val="en-US"/>
              </w:rPr>
            </w:pPr>
            <w:r w:rsidRPr="00F6172E">
              <w:rPr>
                <w:bCs/>
                <w:color w:val="000000"/>
                <w:lang w:val="en-US"/>
              </w:rPr>
              <w:t>b#</w:t>
            </w:r>
            <w:r>
              <w:rPr>
                <w:bCs/>
                <w:color w:val="000000"/>
                <w:lang w:val="en-US"/>
              </w:rPr>
              <w:t xml:space="preserve">11 </w:t>
            </w:r>
            <w:r w:rsidRPr="00F150BA">
              <w:rPr>
                <w:bCs/>
                <w:color w:val="000000"/>
                <w:lang w:val="en-US"/>
              </w:rPr>
              <w:t>(Table 1)</w:t>
            </w:r>
          </w:p>
          <w:p w14:paraId="3BAB9FC4" w14:textId="77777777" w:rsidR="00F6172E" w:rsidRDefault="00F6172E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421CE32B" w14:textId="648E3CCF" w:rsidR="00F6172E" w:rsidRPr="00F150BA" w:rsidRDefault="00F6172E" w:rsidP="00F6172E">
            <w:pPr>
              <w:tabs>
                <w:tab w:val="left" w:pos="142"/>
              </w:tabs>
              <w:spacing w:after="0" w:line="276" w:lineRule="auto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c</w:t>
            </w:r>
            <w:r w:rsidRPr="00F6172E">
              <w:rPr>
                <w:bCs/>
                <w:color w:val="000000"/>
                <w:lang w:val="en-US"/>
              </w:rPr>
              <w:t>#</w:t>
            </w:r>
            <w:r>
              <w:rPr>
                <w:bCs/>
                <w:color w:val="000000"/>
                <w:lang w:val="en-US"/>
              </w:rPr>
              <w:t xml:space="preserve">11 </w:t>
            </w:r>
            <w:r w:rsidRPr="00F150BA">
              <w:rPr>
                <w:bCs/>
                <w:color w:val="000000"/>
                <w:lang w:val="en-US"/>
              </w:rPr>
              <w:t>(Table 1)</w:t>
            </w:r>
          </w:p>
          <w:p w14:paraId="3CF7CE21" w14:textId="76B5CABE" w:rsidR="00F6172E" w:rsidRPr="00F6172E" w:rsidRDefault="00F6172E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</w:tc>
      </w:tr>
      <w:tr w:rsidR="00F6172E" w:rsidRPr="004527F6" w14:paraId="4470E6D9" w14:textId="09AB8FB3" w:rsidTr="005473B6">
        <w:tc>
          <w:tcPr>
            <w:tcW w:w="0" w:type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FD0E84B" w14:textId="6700AF6B" w:rsidR="00590E67" w:rsidRDefault="00F6172E" w:rsidP="00590E67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#</w:t>
            </w:r>
            <w:r w:rsidR="00590E67" w:rsidRPr="00590E67">
              <w:rPr>
                <w:color w:val="000000"/>
                <w:lang w:val="en-US"/>
              </w:rPr>
              <w:t>13</w:t>
            </w:r>
            <w:r w:rsidR="00590E67">
              <w:rPr>
                <w:color w:val="000000"/>
                <w:lang w:val="en-US"/>
              </w:rPr>
              <w:t>-</w:t>
            </w:r>
            <w:r w:rsidR="00590E67" w:rsidRPr="00590E67">
              <w:rPr>
                <w:color w:val="000000"/>
                <w:lang w:val="en-US"/>
              </w:rPr>
              <w:t>14</w:t>
            </w:r>
          </w:p>
          <w:p w14:paraId="15B472FD" w14:textId="764D555E" w:rsidR="005473B6" w:rsidRPr="00590E67" w:rsidRDefault="00590E67" w:rsidP="00590E67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590E67">
              <w:rPr>
                <w:color w:val="000000"/>
                <w:lang w:val="en-US"/>
              </w:rPr>
              <w:t>(Table</w:t>
            </w:r>
            <w:r>
              <w:rPr>
                <w:color w:val="000000"/>
                <w:lang w:val="en-US"/>
              </w:rPr>
              <w:t>s</w:t>
            </w:r>
            <w:r w:rsidRPr="00590E67">
              <w:rPr>
                <w:color w:val="000000"/>
                <w:lang w:val="en-US"/>
              </w:rPr>
              <w:t xml:space="preserve"> 4</w:t>
            </w:r>
            <w:r>
              <w:rPr>
                <w:color w:val="000000"/>
                <w:lang w:val="en-US"/>
              </w:rPr>
              <w:t xml:space="preserve"> and 5)</w:t>
            </w:r>
            <w:r w:rsidRPr="00590E67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(</w:t>
            </w:r>
            <w:r w:rsidRPr="00590E67">
              <w:rPr>
                <w:color w:val="000000"/>
                <w:lang w:val="en-US"/>
              </w:rPr>
              <w:t>Figure 2)</w:t>
            </w:r>
          </w:p>
        </w:tc>
      </w:tr>
      <w:tr w:rsidR="00F6172E" w:rsidRPr="004527F6" w14:paraId="02C12697" w14:textId="46AC06C9" w:rsidTr="005473B6">
        <w:tc>
          <w:tcPr>
            <w:tcW w:w="0" w:type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3E54B23" w14:textId="3FBFBC7F" w:rsidR="00F6172E" w:rsidRDefault="00F6172E" w:rsidP="00580CF4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a</w:t>
            </w:r>
            <w:r w:rsidRPr="00F6172E">
              <w:rPr>
                <w:rFonts w:eastAsia="Times New Roman"/>
                <w:bCs/>
                <w:color w:val="000000"/>
                <w:lang w:val="en-US"/>
              </w:rPr>
              <w:t>#13–14</w:t>
            </w:r>
          </w:p>
          <w:p w14:paraId="46E9A7E8" w14:textId="77777777" w:rsidR="005473B6" w:rsidRDefault="00F6172E" w:rsidP="00580CF4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 w:rsidRPr="00F6172E">
              <w:rPr>
                <w:rFonts w:eastAsia="Times New Roman"/>
                <w:bCs/>
                <w:color w:val="000000"/>
                <w:lang w:val="en-US"/>
              </w:rPr>
              <w:t xml:space="preserve"> (Tables 4–6; Figure 2)</w:t>
            </w:r>
          </w:p>
          <w:p w14:paraId="558AE52C" w14:textId="77777777" w:rsidR="00F6172E" w:rsidRDefault="00F6172E" w:rsidP="00580CF4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lang w:val="en-US"/>
              </w:rPr>
            </w:pPr>
          </w:p>
          <w:p w14:paraId="649A04E4" w14:textId="77777777" w:rsidR="00F6172E" w:rsidRDefault="00F6172E" w:rsidP="00580CF4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lang w:val="en-US"/>
              </w:rPr>
            </w:pPr>
          </w:p>
          <w:p w14:paraId="68057775" w14:textId="597AE8DC" w:rsidR="00F6172E" w:rsidRPr="00F150BA" w:rsidRDefault="00F6172E" w:rsidP="00F6172E">
            <w:pPr>
              <w:tabs>
                <w:tab w:val="left" w:pos="142"/>
              </w:tabs>
              <w:spacing w:after="0" w:line="276" w:lineRule="auto"/>
              <w:rPr>
                <w:bCs/>
                <w:color w:val="000000"/>
                <w:lang w:val="en-US"/>
              </w:rPr>
            </w:pPr>
            <w:r w:rsidRPr="00F6172E">
              <w:rPr>
                <w:bCs/>
                <w:color w:val="000000"/>
                <w:lang w:val="en-US"/>
              </w:rPr>
              <w:lastRenderedPageBreak/>
              <w:t>b#</w:t>
            </w:r>
            <w:r w:rsidR="00AB0BA2">
              <w:rPr>
                <w:bCs/>
                <w:color w:val="000000"/>
                <w:lang w:val="en-US"/>
              </w:rPr>
              <w:t>7,9-10</w:t>
            </w:r>
          </w:p>
          <w:p w14:paraId="26716A3D" w14:textId="77777777" w:rsidR="00F6172E" w:rsidRDefault="00F6172E" w:rsidP="00580CF4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bCs/>
                <w:color w:val="000000"/>
                <w:lang w:val="en-US"/>
              </w:rPr>
            </w:pPr>
          </w:p>
          <w:p w14:paraId="508D33AC" w14:textId="20569029" w:rsidR="00F6172E" w:rsidRPr="006754BE" w:rsidRDefault="00F6172E" w:rsidP="00580CF4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</w:p>
        </w:tc>
      </w:tr>
      <w:tr w:rsidR="00F6172E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misreporters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02038E99" w14:textId="2F6626E1" w:rsidR="00590E67" w:rsidRDefault="00F6172E" w:rsidP="003D3994">
            <w:pPr>
              <w:tabs>
                <w:tab w:val="left" w:pos="142"/>
              </w:tabs>
              <w:spacing w:after="0"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#</w:t>
            </w:r>
            <w:r w:rsidR="00590E67" w:rsidRPr="00590E67">
              <w:rPr>
                <w:color w:val="000000"/>
                <w:lang w:val="en-US"/>
              </w:rPr>
              <w:t>14</w:t>
            </w:r>
          </w:p>
          <w:p w14:paraId="37146D54" w14:textId="7CEE4D5E" w:rsidR="00580CF4" w:rsidRDefault="00590E67" w:rsidP="00F6172E">
            <w:pPr>
              <w:tabs>
                <w:tab w:val="left" w:pos="142"/>
              </w:tabs>
              <w:spacing w:after="0" w:line="276" w:lineRule="auto"/>
              <w:jc w:val="left"/>
              <w:rPr>
                <w:color w:val="000000"/>
                <w:lang w:val="en-US"/>
              </w:rPr>
            </w:pPr>
            <w:r w:rsidRPr="00590E67">
              <w:rPr>
                <w:color w:val="000000"/>
                <w:lang w:val="en-US"/>
              </w:rPr>
              <w:t>(Table</w:t>
            </w:r>
            <w:r w:rsidR="003D3994">
              <w:rPr>
                <w:color w:val="000000"/>
                <w:lang w:val="en-US"/>
              </w:rPr>
              <w:t>s</w:t>
            </w:r>
            <w:r w:rsidRPr="00590E67">
              <w:rPr>
                <w:color w:val="000000"/>
                <w:lang w:val="en-US"/>
              </w:rPr>
              <w:t xml:space="preserve"> 4</w:t>
            </w:r>
            <w:r w:rsidR="00580CF4">
              <w:rPr>
                <w:color w:val="000000"/>
                <w:lang w:val="en-US"/>
              </w:rPr>
              <w:t xml:space="preserve"> and 5</w:t>
            </w:r>
            <w:r>
              <w:rPr>
                <w:color w:val="000000"/>
                <w:lang w:val="en-US"/>
              </w:rPr>
              <w:t>)</w:t>
            </w:r>
            <w:r w:rsidRPr="00590E67">
              <w:rPr>
                <w:color w:val="000000"/>
                <w:lang w:val="en-US"/>
              </w:rPr>
              <w:t xml:space="preserve"> </w:t>
            </w:r>
          </w:p>
          <w:p w14:paraId="3D8536E9" w14:textId="5E351FDE" w:rsidR="005473B6" w:rsidRPr="006754BE" w:rsidRDefault="00590E67" w:rsidP="00F6172E">
            <w:pPr>
              <w:tabs>
                <w:tab w:val="left" w:pos="142"/>
              </w:tabs>
              <w:spacing w:after="0"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(</w:t>
            </w:r>
            <w:r w:rsidRPr="00590E67">
              <w:rPr>
                <w:color w:val="000000"/>
                <w:lang w:val="en-US"/>
              </w:rPr>
              <w:t>Figure 2)</w:t>
            </w:r>
          </w:p>
        </w:tc>
      </w:tr>
      <w:tr w:rsidR="00F6172E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F6172E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5646B78B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3D3994">
              <w:rPr>
                <w:color w:val="000000"/>
                <w:lang w:val="en-US"/>
              </w:rPr>
              <w:t>#15</w:t>
            </w:r>
          </w:p>
        </w:tc>
      </w:tr>
      <w:tr w:rsidR="00F6172E" w:rsidRPr="004527F6" w14:paraId="46D91924" w14:textId="51FAC34D" w:rsidTr="005473B6">
        <w:tc>
          <w:tcPr>
            <w:tcW w:w="0" w:type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6169B425" w:rsidR="005473B6" w:rsidRPr="003D3994" w:rsidRDefault="003D3994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3D3994">
              <w:rPr>
                <w:bCs/>
                <w:color w:val="000000"/>
                <w:lang w:val="en-US"/>
              </w:rPr>
              <w:t>#17</w:t>
            </w:r>
          </w:p>
        </w:tc>
      </w:tr>
      <w:tr w:rsidR="00F6172E" w:rsidRPr="004527F6" w14:paraId="1926A35B" w14:textId="12656344" w:rsidTr="005473B6">
        <w:tc>
          <w:tcPr>
            <w:tcW w:w="0" w:type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67BC55C5" w:rsidR="005473B6" w:rsidRPr="003D3994" w:rsidRDefault="003D3994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#</w:t>
            </w:r>
            <w:r w:rsidRPr="003D3994">
              <w:rPr>
                <w:bCs/>
                <w:color w:val="000000"/>
                <w:lang w:val="en-US"/>
              </w:rPr>
              <w:t>15-17</w:t>
            </w:r>
          </w:p>
        </w:tc>
      </w:tr>
      <w:tr w:rsidR="00F6172E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0F9A8C44" w:rsidR="005473B6" w:rsidRPr="003D3994" w:rsidRDefault="003D3994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3D3994">
              <w:rPr>
                <w:color w:val="000000"/>
                <w:lang w:val="en-US"/>
              </w:rPr>
              <w:t># 16-17</w:t>
            </w:r>
          </w:p>
        </w:tc>
      </w:tr>
      <w:tr w:rsidR="00F6172E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lastRenderedPageBreak/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F6172E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389D24B5" w:rsidR="005473B6" w:rsidRPr="003D3994" w:rsidRDefault="003D3994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3D3994">
              <w:rPr>
                <w:bCs/>
                <w:color w:val="000000"/>
                <w:lang w:val="en-US"/>
              </w:rPr>
              <w:t>#20</w:t>
            </w:r>
          </w:p>
        </w:tc>
      </w:tr>
      <w:tr w:rsidR="00F6172E" w:rsidRPr="004527F6" w14:paraId="30D03DE5" w14:textId="69191DF3" w:rsidTr="005473B6">
        <w:tc>
          <w:tcPr>
            <w:tcW w:w="0" w:type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1FB51730" w:rsidR="005473B6" w:rsidRPr="00F27B0A" w:rsidRDefault="00F27B0A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F27B0A">
              <w:rPr>
                <w:bCs/>
                <w:color w:val="000000"/>
                <w:lang w:val="en-US"/>
              </w:rPr>
              <w:t>#5</w:t>
            </w:r>
          </w:p>
        </w:tc>
      </w:tr>
      <w:tr w:rsidR="00F6172E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4724006B" w:rsidR="005473B6" w:rsidRPr="000F3A47" w:rsidRDefault="000F3A47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0F3A47">
              <w:rPr>
                <w:rFonts w:eastAsia="Times New Roman"/>
                <w:bCs/>
                <w:color w:val="000000"/>
                <w:lang w:val="en-US"/>
              </w:rPr>
              <w:t>#20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3"/>
      <w:footerReference w:type="default" r:id="rId14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9259D3" w14:textId="77777777" w:rsidR="00FA5208" w:rsidRDefault="00FA5208" w:rsidP="001330D2">
      <w:pPr>
        <w:spacing w:after="0" w:line="240" w:lineRule="auto"/>
      </w:pPr>
      <w:r>
        <w:separator/>
      </w:r>
    </w:p>
  </w:endnote>
  <w:endnote w:type="continuationSeparator" w:id="0">
    <w:p w14:paraId="37925C0A" w14:textId="77777777" w:rsidR="00FA5208" w:rsidRDefault="00FA5208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E8919B" w14:textId="77777777" w:rsidR="00FA5208" w:rsidRDefault="00FA5208" w:rsidP="001330D2">
      <w:pPr>
        <w:spacing w:after="0" w:line="240" w:lineRule="auto"/>
      </w:pPr>
      <w:r>
        <w:separator/>
      </w:r>
    </w:p>
  </w:footnote>
  <w:footnote w:type="continuationSeparator" w:id="0">
    <w:p w14:paraId="397F2F7B" w14:textId="77777777" w:rsidR="00FA5208" w:rsidRDefault="00FA5208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669116">
    <w:abstractNumId w:val="1"/>
  </w:num>
  <w:num w:numId="2" w16cid:durableId="834343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37D6E"/>
    <w:rsid w:val="000F3A47"/>
    <w:rsid w:val="000F786B"/>
    <w:rsid w:val="001330D2"/>
    <w:rsid w:val="00136D75"/>
    <w:rsid w:val="001B552B"/>
    <w:rsid w:val="001D292C"/>
    <w:rsid w:val="001D5035"/>
    <w:rsid w:val="00215B57"/>
    <w:rsid w:val="002904AC"/>
    <w:rsid w:val="00292170"/>
    <w:rsid w:val="002E2CB8"/>
    <w:rsid w:val="003C41C2"/>
    <w:rsid w:val="003C4219"/>
    <w:rsid w:val="003C5A7F"/>
    <w:rsid w:val="003D3994"/>
    <w:rsid w:val="003E4E83"/>
    <w:rsid w:val="004C08C0"/>
    <w:rsid w:val="004D6AE6"/>
    <w:rsid w:val="004F2B21"/>
    <w:rsid w:val="005473B6"/>
    <w:rsid w:val="00580CF4"/>
    <w:rsid w:val="00590E67"/>
    <w:rsid w:val="005B3B4D"/>
    <w:rsid w:val="005D3A31"/>
    <w:rsid w:val="006B6BF3"/>
    <w:rsid w:val="007D2D6C"/>
    <w:rsid w:val="007E78A6"/>
    <w:rsid w:val="007F5AE2"/>
    <w:rsid w:val="008B182C"/>
    <w:rsid w:val="008B51AE"/>
    <w:rsid w:val="00965C97"/>
    <w:rsid w:val="00967969"/>
    <w:rsid w:val="009B5B46"/>
    <w:rsid w:val="00AB0BA2"/>
    <w:rsid w:val="00AC31EB"/>
    <w:rsid w:val="00B70223"/>
    <w:rsid w:val="00CD0FCE"/>
    <w:rsid w:val="00D1724D"/>
    <w:rsid w:val="00D52612"/>
    <w:rsid w:val="00D540EA"/>
    <w:rsid w:val="00D549CD"/>
    <w:rsid w:val="00E016A9"/>
    <w:rsid w:val="00E65B34"/>
    <w:rsid w:val="00E90905"/>
    <w:rsid w:val="00F150BA"/>
    <w:rsid w:val="00F27B0A"/>
    <w:rsid w:val="00F34FE7"/>
    <w:rsid w:val="00F6172E"/>
    <w:rsid w:val="00FA28B8"/>
    <w:rsid w:val="00FA520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journals.plos.org/plosmedicine/article?id=10.1371/journal.pmed.10020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/asset?id=10.1371%2Fjournal.pmed.1002036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dx.doi.org/10.1371/journal.pmed.100203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8</Pages>
  <Words>1327</Words>
  <Characters>7885</Characters>
  <Application>Microsoft Office Word</Application>
  <DocSecurity>0</DocSecurity>
  <Lines>394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0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Maria Miele</cp:lastModifiedBy>
  <cp:revision>10</cp:revision>
  <dcterms:created xsi:type="dcterms:W3CDTF">2026-04-02T15:53:00Z</dcterms:created>
  <dcterms:modified xsi:type="dcterms:W3CDTF">2026-04-03T13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